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05F57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E1AF9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E8966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1AF9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1AF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hul Raina</cp:lastModifiedBy>
  <cp:revision>4</cp:revision>
  <dcterms:created xsi:type="dcterms:W3CDTF">2021-01-06T05:46:00Z</dcterms:created>
  <dcterms:modified xsi:type="dcterms:W3CDTF">2021-06-10T13:08:00Z</dcterms:modified>
</cp:coreProperties>
</file>